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6745" w14:textId="0CD2F51C" w:rsidR="008C7743" w:rsidRPr="00A66F5F" w:rsidRDefault="00AD74BC" w:rsidP="008C7743">
      <w:pPr>
        <w:pStyle w:val="Title"/>
        <w:jc w:val="left"/>
      </w:pPr>
      <w:r>
        <w:t>EPPS/</w:t>
      </w:r>
      <w:r w:rsidR="008C7743" w:rsidRPr="00A66F5F">
        <w:t>GISC 4317/6317: GeoComputation/</w:t>
      </w:r>
      <w:r w:rsidR="008C7743" w:rsidRPr="00A66F5F">
        <w:rPr>
          <w:rFonts w:hint="eastAsia"/>
          <w:lang w:eastAsia="zh-CN"/>
        </w:rPr>
        <w:t>Computer</w:t>
      </w:r>
      <w:r w:rsidR="008C7743" w:rsidRPr="00A66F5F">
        <w:t xml:space="preserve"> Programming For GIS</w:t>
      </w:r>
    </w:p>
    <w:p w14:paraId="676A85F3" w14:textId="77777777" w:rsidR="008C7743" w:rsidRPr="00166DC3" w:rsidRDefault="008C7743" w:rsidP="008C7743">
      <w:pPr>
        <w:rPr>
          <w:rFonts w:ascii="New York" w:hAnsi="New York"/>
          <w:b/>
          <w:sz w:val="24"/>
        </w:rPr>
      </w:pPr>
      <w:r w:rsidRPr="00166DC3">
        <w:rPr>
          <w:b/>
          <w:sz w:val="24"/>
        </w:rPr>
        <w:t xml:space="preserve">Instructor: Dr. </w:t>
      </w:r>
      <w:r>
        <w:rPr>
          <w:b/>
          <w:sz w:val="24"/>
        </w:rPr>
        <w:t>Bryan Chastain</w:t>
      </w:r>
    </w:p>
    <w:p w14:paraId="7CA1AAD8" w14:textId="77777777" w:rsidR="003518B5" w:rsidRPr="00972B40" w:rsidRDefault="003518B5" w:rsidP="00972B40">
      <w:pPr>
        <w:autoSpaceDE w:val="0"/>
        <w:autoSpaceDN w:val="0"/>
        <w:adjustRightInd w:val="0"/>
        <w:jc w:val="center"/>
        <w:rPr>
          <w:b/>
          <w:bCs/>
          <w:iCs/>
          <w:kern w:val="0"/>
          <w:sz w:val="28"/>
          <w:szCs w:val="28"/>
        </w:rPr>
      </w:pPr>
    </w:p>
    <w:p w14:paraId="61240C10" w14:textId="75277491" w:rsidR="00A53B5E" w:rsidRPr="00626EE8" w:rsidRDefault="008C7743" w:rsidP="003518B5">
      <w:pPr>
        <w:autoSpaceDE w:val="0"/>
        <w:autoSpaceDN w:val="0"/>
        <w:adjustRightInd w:val="0"/>
        <w:jc w:val="center"/>
        <w:rPr>
          <w:b/>
          <w:bCs/>
          <w:iCs/>
          <w:kern w:val="0"/>
          <w:sz w:val="28"/>
          <w:szCs w:val="28"/>
        </w:rPr>
      </w:pPr>
      <w:r>
        <w:rPr>
          <w:b/>
          <w:bCs/>
          <w:iCs/>
          <w:kern w:val="0"/>
          <w:sz w:val="28"/>
          <w:szCs w:val="28"/>
        </w:rPr>
        <w:t>Lab0</w:t>
      </w:r>
      <w:r w:rsidR="00AD74BC">
        <w:rPr>
          <w:b/>
          <w:bCs/>
          <w:iCs/>
          <w:kern w:val="0"/>
          <w:sz w:val="28"/>
          <w:szCs w:val="28"/>
        </w:rPr>
        <w:t>8</w:t>
      </w:r>
      <w:r>
        <w:rPr>
          <w:b/>
          <w:bCs/>
          <w:iCs/>
          <w:kern w:val="0"/>
          <w:sz w:val="28"/>
          <w:szCs w:val="28"/>
        </w:rPr>
        <w:t xml:space="preserve">: </w:t>
      </w:r>
      <w:r w:rsidR="009D184C">
        <w:rPr>
          <w:b/>
          <w:bCs/>
          <w:iCs/>
          <w:kern w:val="0"/>
          <w:sz w:val="28"/>
          <w:szCs w:val="28"/>
        </w:rPr>
        <w:t>Open Source GIS in Python</w:t>
      </w:r>
    </w:p>
    <w:p w14:paraId="3EEFBBB9" w14:textId="77777777" w:rsidR="00F20747" w:rsidRPr="00F20747" w:rsidRDefault="00F20747" w:rsidP="004176D5">
      <w:pPr>
        <w:autoSpaceDE w:val="0"/>
        <w:autoSpaceDN w:val="0"/>
        <w:adjustRightInd w:val="0"/>
        <w:jc w:val="left"/>
        <w:rPr>
          <w:kern w:val="0"/>
          <w:sz w:val="24"/>
        </w:rPr>
      </w:pPr>
    </w:p>
    <w:p w14:paraId="149A9203" w14:textId="62F081D4" w:rsidR="009D184C" w:rsidRDefault="009D184C" w:rsidP="004176D5">
      <w:pPr>
        <w:autoSpaceDE w:val="0"/>
        <w:autoSpaceDN w:val="0"/>
        <w:adjustRightInd w:val="0"/>
        <w:jc w:val="left"/>
        <w:rPr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This lab may be completed either in ArcGIS Notebooks or in a Python IDE (i.e. Spyder). If using an IDE, you will need to open Anaconda Prompt and run the following command first to make sure you have the necessary libraries installed:</w:t>
      </w:r>
    </w:p>
    <w:p w14:paraId="3FB1945B" w14:textId="1A9547F2" w:rsidR="009D184C" w:rsidRDefault="009D184C" w:rsidP="004176D5">
      <w:pPr>
        <w:autoSpaceDE w:val="0"/>
        <w:autoSpaceDN w:val="0"/>
        <w:adjustRightInd w:val="0"/>
        <w:jc w:val="left"/>
        <w:rPr>
          <w:color w:val="000000"/>
          <w:kern w:val="0"/>
          <w:sz w:val="24"/>
        </w:rPr>
      </w:pPr>
    </w:p>
    <w:p w14:paraId="6BF5BD11" w14:textId="3BF62280" w:rsidR="009D184C" w:rsidRDefault="009D184C" w:rsidP="004176D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</w:rPr>
      </w:pPr>
      <w:r w:rsidRPr="009D184C">
        <w:rPr>
          <w:rFonts w:ascii="Courier New" w:hAnsi="Courier New" w:cs="Courier New"/>
          <w:color w:val="000000"/>
          <w:kern w:val="0"/>
          <w:sz w:val="24"/>
        </w:rPr>
        <w:t>conda install fiona shapely geopandas</w:t>
      </w:r>
    </w:p>
    <w:p w14:paraId="6C96500E" w14:textId="5D8A14D5" w:rsidR="00F6162B" w:rsidRDefault="00F6162B" w:rsidP="004176D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</w:rPr>
      </w:pPr>
    </w:p>
    <w:p w14:paraId="154E1103" w14:textId="0F8DA4CC" w:rsidR="00F6162B" w:rsidRPr="009D184C" w:rsidRDefault="00F6162B" w:rsidP="004176D5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</w:rPr>
      </w:pPr>
      <w:r>
        <w:rPr>
          <w:color w:val="000000"/>
          <w:kern w:val="0"/>
          <w:sz w:val="24"/>
        </w:rPr>
        <w:t>If using ArcGIS Notebooks, be sure to upload all required files to your Notebook. If using an IDE, just make sure the files are in the same directory as your script.</w:t>
      </w:r>
    </w:p>
    <w:p w14:paraId="64410F11" w14:textId="77777777" w:rsidR="009D184C" w:rsidRDefault="009D184C" w:rsidP="004176D5">
      <w:pPr>
        <w:autoSpaceDE w:val="0"/>
        <w:autoSpaceDN w:val="0"/>
        <w:adjustRightInd w:val="0"/>
        <w:jc w:val="left"/>
        <w:rPr>
          <w:color w:val="000000"/>
          <w:kern w:val="0"/>
          <w:sz w:val="24"/>
        </w:rPr>
      </w:pPr>
    </w:p>
    <w:p w14:paraId="74BE07BA" w14:textId="04D2225B" w:rsidR="009D184C" w:rsidRDefault="00321D92" w:rsidP="004176D5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>
        <w:rPr>
          <w:rFonts w:ascii="Arial" w:hAnsi="Arial" w:cs="Arial"/>
          <w:b/>
          <w:bCs/>
          <w:iCs/>
          <w:kern w:val="0"/>
          <w:sz w:val="24"/>
        </w:rPr>
        <w:t xml:space="preserve">Part 1 – </w:t>
      </w:r>
      <w:r w:rsidR="009D184C">
        <w:rPr>
          <w:rFonts w:ascii="Arial" w:hAnsi="Arial" w:cs="Arial"/>
          <w:b/>
          <w:bCs/>
          <w:iCs/>
          <w:kern w:val="0"/>
          <w:sz w:val="24"/>
        </w:rPr>
        <w:t>Fiona</w:t>
      </w:r>
    </w:p>
    <w:p w14:paraId="0E016FFE" w14:textId="393B5352" w:rsidR="00321D92" w:rsidRDefault="009D184C" w:rsidP="004176D5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 w:rsidRPr="00F20747">
        <w:rPr>
          <w:rFonts w:ascii="Arial" w:hAnsi="Arial" w:cs="Arial"/>
          <w:b/>
          <w:bCs/>
          <w:iCs/>
          <w:kern w:val="0"/>
          <w:sz w:val="24"/>
        </w:rPr>
        <w:t xml:space="preserve">Step 1: </w:t>
      </w:r>
      <w:r w:rsidRPr="009D184C">
        <w:rPr>
          <w:rFonts w:ascii="Arial" w:hAnsi="Arial" w:cs="Arial"/>
          <w:b/>
          <w:bCs/>
          <w:iCs/>
          <w:kern w:val="0"/>
          <w:sz w:val="24"/>
        </w:rPr>
        <w:t xml:space="preserve">Describe a </w:t>
      </w:r>
      <w:r>
        <w:rPr>
          <w:rFonts w:ascii="Arial" w:hAnsi="Arial" w:cs="Arial"/>
          <w:b/>
          <w:bCs/>
          <w:iCs/>
          <w:kern w:val="0"/>
          <w:sz w:val="24"/>
        </w:rPr>
        <w:t>Shapefile</w:t>
      </w:r>
    </w:p>
    <w:p w14:paraId="68321732" w14:textId="35A59940" w:rsidR="00321D92" w:rsidRDefault="00321D92" w:rsidP="004176D5">
      <w:pPr>
        <w:autoSpaceDE w:val="0"/>
        <w:autoSpaceDN w:val="0"/>
        <w:adjustRightInd w:val="0"/>
        <w:jc w:val="left"/>
        <w:rPr>
          <w:kern w:val="0"/>
          <w:sz w:val="24"/>
        </w:rPr>
      </w:pPr>
      <w:r w:rsidRPr="00F20747">
        <w:rPr>
          <w:kern w:val="0"/>
          <w:sz w:val="24"/>
        </w:rPr>
        <w:t>I</w:t>
      </w:r>
      <w:r>
        <w:rPr>
          <w:kern w:val="0"/>
          <w:sz w:val="24"/>
        </w:rPr>
        <w:t xml:space="preserve">n this </w:t>
      </w:r>
      <w:r w:rsidRPr="00321D92">
        <w:rPr>
          <w:kern w:val="0"/>
          <w:sz w:val="24"/>
        </w:rPr>
        <w:t xml:space="preserve">exercise, we will </w:t>
      </w:r>
      <w:r w:rsidR="009D184C">
        <w:rPr>
          <w:kern w:val="0"/>
          <w:sz w:val="24"/>
        </w:rPr>
        <w:t>use the open source fiona library to access metadata about a shapefile</w:t>
      </w:r>
    </w:p>
    <w:p w14:paraId="64B0D4A5" w14:textId="77777777" w:rsidR="009B1779" w:rsidRPr="00321D92" w:rsidRDefault="009B1779" w:rsidP="004176D5">
      <w:pPr>
        <w:autoSpaceDE w:val="0"/>
        <w:autoSpaceDN w:val="0"/>
        <w:adjustRightInd w:val="0"/>
        <w:jc w:val="left"/>
        <w:rPr>
          <w:kern w:val="0"/>
          <w:sz w:val="24"/>
        </w:rPr>
      </w:pPr>
    </w:p>
    <w:p w14:paraId="6C994EF9" w14:textId="5859B008" w:rsidR="009D184C" w:rsidRPr="00F73A13" w:rsidRDefault="009D184C" w:rsidP="009D184C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kern w:val="0"/>
          <w:sz w:val="24"/>
        </w:rPr>
      </w:pPr>
      <w:r w:rsidRPr="00F73A13">
        <w:rPr>
          <w:kern w:val="0"/>
          <w:sz w:val="24"/>
        </w:rPr>
        <w:t xml:space="preserve">Create a new script and </w:t>
      </w:r>
      <w:r>
        <w:rPr>
          <w:kern w:val="0"/>
          <w:sz w:val="24"/>
        </w:rPr>
        <w:t>save it to your lab0</w:t>
      </w:r>
      <w:r w:rsidR="00EE1D96">
        <w:rPr>
          <w:kern w:val="0"/>
          <w:sz w:val="24"/>
        </w:rPr>
        <w:t>8</w:t>
      </w:r>
      <w:r>
        <w:rPr>
          <w:kern w:val="0"/>
          <w:sz w:val="24"/>
        </w:rPr>
        <w:t xml:space="preserve"> folder</w:t>
      </w:r>
      <w:r w:rsidRPr="00F73A13">
        <w:rPr>
          <w:kern w:val="0"/>
          <w:sz w:val="24"/>
        </w:rPr>
        <w:t xml:space="preserve">. Use script to describe the </w:t>
      </w:r>
      <w:r w:rsidRPr="00F73A13">
        <w:rPr>
          <w:i/>
          <w:iCs/>
          <w:kern w:val="0"/>
          <w:sz w:val="24"/>
        </w:rPr>
        <w:t>Railroads</w:t>
      </w:r>
      <w:r>
        <w:rPr>
          <w:i/>
          <w:iCs/>
          <w:kern w:val="0"/>
          <w:sz w:val="24"/>
        </w:rPr>
        <w:t>.shp</w:t>
      </w:r>
      <w:r w:rsidRPr="00F73A13">
        <w:rPr>
          <w:i/>
          <w:iCs/>
          <w:kern w:val="0"/>
          <w:sz w:val="24"/>
        </w:rPr>
        <w:t xml:space="preserve"> </w:t>
      </w:r>
      <w:r>
        <w:rPr>
          <w:kern w:val="0"/>
          <w:sz w:val="24"/>
        </w:rPr>
        <w:t>shapefile from eLearning</w:t>
      </w:r>
      <w:r w:rsidRPr="00F73A13">
        <w:rPr>
          <w:kern w:val="0"/>
          <w:sz w:val="24"/>
        </w:rPr>
        <w:t xml:space="preserve">. </w:t>
      </w:r>
    </w:p>
    <w:p w14:paraId="5077A5AF" w14:textId="21317438" w:rsidR="009D184C" w:rsidRPr="00F73A13" w:rsidRDefault="009D184C" w:rsidP="009D184C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kern w:val="0"/>
          <w:sz w:val="24"/>
        </w:rPr>
      </w:pPr>
      <w:r w:rsidRPr="00F73A13">
        <w:rPr>
          <w:kern w:val="0"/>
          <w:sz w:val="24"/>
        </w:rPr>
        <w:t xml:space="preserve">Print the extent and </w:t>
      </w:r>
      <w:r>
        <w:rPr>
          <w:kern w:val="0"/>
          <w:sz w:val="24"/>
        </w:rPr>
        <w:t>geometry</w:t>
      </w:r>
      <w:r w:rsidRPr="00F73A13">
        <w:rPr>
          <w:kern w:val="0"/>
          <w:sz w:val="24"/>
        </w:rPr>
        <w:t xml:space="preserve"> type</w:t>
      </w:r>
      <w:r>
        <w:rPr>
          <w:kern w:val="0"/>
          <w:sz w:val="24"/>
        </w:rPr>
        <w:t xml:space="preserve"> (point/line/polygon/etc)</w:t>
      </w:r>
      <w:r w:rsidRPr="00F73A13">
        <w:rPr>
          <w:kern w:val="0"/>
          <w:sz w:val="24"/>
        </w:rPr>
        <w:t xml:space="preserve">. </w:t>
      </w:r>
    </w:p>
    <w:p w14:paraId="191C14E6" w14:textId="77777777" w:rsidR="009D184C" w:rsidRPr="00F73A13" w:rsidRDefault="009D184C" w:rsidP="009D184C">
      <w:pPr>
        <w:numPr>
          <w:ilvl w:val="0"/>
          <w:numId w:val="13"/>
        </w:numPr>
        <w:autoSpaceDE w:val="0"/>
        <w:autoSpaceDN w:val="0"/>
        <w:adjustRightInd w:val="0"/>
        <w:jc w:val="left"/>
        <w:rPr>
          <w:kern w:val="0"/>
          <w:sz w:val="24"/>
        </w:rPr>
      </w:pPr>
      <w:r w:rsidRPr="00F73A13">
        <w:rPr>
          <w:kern w:val="0"/>
          <w:sz w:val="24"/>
        </w:rPr>
        <w:t xml:space="preserve">If it is a </w:t>
      </w:r>
      <w:r w:rsidRPr="00F73A13">
        <w:rPr>
          <w:i/>
          <w:iCs/>
          <w:kern w:val="0"/>
          <w:sz w:val="24"/>
        </w:rPr>
        <w:t xml:space="preserve">Point </w:t>
      </w:r>
      <w:r w:rsidRPr="00F73A13">
        <w:rPr>
          <w:kern w:val="0"/>
          <w:sz w:val="24"/>
        </w:rPr>
        <w:t xml:space="preserve">feature class, print that it is a point. If it is a </w:t>
      </w:r>
      <w:r w:rsidRPr="00F73A13">
        <w:rPr>
          <w:i/>
          <w:iCs/>
          <w:kern w:val="0"/>
          <w:sz w:val="24"/>
        </w:rPr>
        <w:t xml:space="preserve">Polyline </w:t>
      </w:r>
      <w:r w:rsidRPr="00F73A13">
        <w:rPr>
          <w:kern w:val="0"/>
          <w:sz w:val="24"/>
        </w:rPr>
        <w:t xml:space="preserve">feature class, print that it is a line. If it is a </w:t>
      </w:r>
      <w:r w:rsidRPr="00F73A13">
        <w:rPr>
          <w:i/>
          <w:iCs/>
          <w:kern w:val="0"/>
          <w:sz w:val="24"/>
        </w:rPr>
        <w:t xml:space="preserve">Polygon </w:t>
      </w:r>
      <w:r w:rsidRPr="00F73A13">
        <w:rPr>
          <w:kern w:val="0"/>
          <w:sz w:val="24"/>
        </w:rPr>
        <w:t>feature class, print that it is a polygon. Otherwise print that you do not know the type.</w:t>
      </w:r>
    </w:p>
    <w:p w14:paraId="66B01B25" w14:textId="77777777" w:rsidR="00321D92" w:rsidRPr="00321D92" w:rsidRDefault="00321D92" w:rsidP="004176D5">
      <w:pPr>
        <w:autoSpaceDE w:val="0"/>
        <w:autoSpaceDN w:val="0"/>
        <w:adjustRightInd w:val="0"/>
        <w:jc w:val="left"/>
        <w:rPr>
          <w:bCs/>
          <w:iCs/>
          <w:kern w:val="0"/>
          <w:sz w:val="24"/>
        </w:rPr>
      </w:pPr>
    </w:p>
    <w:p w14:paraId="78CC8B9F" w14:textId="77777777" w:rsidR="009D184C" w:rsidRPr="00F20747" w:rsidRDefault="009D184C" w:rsidP="009D184C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</w:p>
    <w:p w14:paraId="5A1548D9" w14:textId="19E4626A" w:rsidR="009D184C" w:rsidRPr="00F20747" w:rsidRDefault="009D184C" w:rsidP="009D184C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 w:rsidRPr="00F20747">
        <w:rPr>
          <w:rFonts w:ascii="Arial" w:hAnsi="Arial" w:cs="Arial"/>
          <w:b/>
          <w:bCs/>
          <w:iCs/>
          <w:kern w:val="0"/>
          <w:sz w:val="24"/>
        </w:rPr>
        <w:t xml:space="preserve">Step </w:t>
      </w:r>
      <w:r>
        <w:rPr>
          <w:rFonts w:ascii="Arial" w:hAnsi="Arial" w:cs="Arial"/>
          <w:b/>
          <w:bCs/>
          <w:iCs/>
          <w:kern w:val="0"/>
          <w:sz w:val="24"/>
        </w:rPr>
        <w:t>2</w:t>
      </w:r>
      <w:r w:rsidRPr="00F20747">
        <w:rPr>
          <w:rFonts w:ascii="Arial" w:hAnsi="Arial" w:cs="Arial"/>
          <w:b/>
          <w:bCs/>
          <w:iCs/>
          <w:kern w:val="0"/>
          <w:sz w:val="24"/>
        </w:rPr>
        <w:t>: Access Field Values</w:t>
      </w:r>
    </w:p>
    <w:p w14:paraId="7D9890DC" w14:textId="77777777" w:rsidR="009D184C" w:rsidRPr="00F20747" w:rsidRDefault="009D184C" w:rsidP="009D184C">
      <w:pPr>
        <w:autoSpaceDE w:val="0"/>
        <w:autoSpaceDN w:val="0"/>
        <w:adjustRightInd w:val="0"/>
        <w:jc w:val="left"/>
        <w:rPr>
          <w:kern w:val="0"/>
          <w:sz w:val="24"/>
        </w:rPr>
      </w:pPr>
      <w:r w:rsidRPr="00F20747">
        <w:rPr>
          <w:kern w:val="0"/>
          <w:sz w:val="24"/>
        </w:rPr>
        <w:t xml:space="preserve">In this step you will </w:t>
      </w:r>
      <w:r>
        <w:rPr>
          <w:kern w:val="0"/>
          <w:sz w:val="24"/>
        </w:rPr>
        <w:t xml:space="preserve">need to </w:t>
      </w:r>
      <w:r w:rsidRPr="00F20747">
        <w:rPr>
          <w:kern w:val="0"/>
          <w:sz w:val="24"/>
        </w:rPr>
        <w:t>print the name and population of each country in the Country.shp</w:t>
      </w:r>
      <w:r w:rsidRPr="00F20747">
        <w:rPr>
          <w:rFonts w:hint="eastAsia"/>
          <w:kern w:val="0"/>
          <w:sz w:val="24"/>
        </w:rPr>
        <w:t xml:space="preserve"> </w:t>
      </w:r>
      <w:r w:rsidRPr="00F20747">
        <w:rPr>
          <w:kern w:val="0"/>
          <w:sz w:val="24"/>
        </w:rPr>
        <w:t>shapefile.</w:t>
      </w:r>
    </w:p>
    <w:p w14:paraId="60FA3491" w14:textId="69A035E7" w:rsidR="009D184C" w:rsidRDefault="009D184C" w:rsidP="009D184C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kern w:val="0"/>
          <w:sz w:val="24"/>
        </w:rPr>
      </w:pPr>
      <w:r w:rsidRPr="00F20747">
        <w:rPr>
          <w:kern w:val="0"/>
          <w:sz w:val="24"/>
        </w:rPr>
        <w:t xml:space="preserve">Print the name and population for each country in the </w:t>
      </w:r>
      <w:r w:rsidRPr="00F20747">
        <w:rPr>
          <w:iCs/>
          <w:kern w:val="0"/>
          <w:sz w:val="24"/>
        </w:rPr>
        <w:t>Country.shp shapefile</w:t>
      </w:r>
      <w:r w:rsidRPr="00F20747">
        <w:rPr>
          <w:kern w:val="0"/>
          <w:sz w:val="24"/>
        </w:rPr>
        <w:t xml:space="preserve">. </w:t>
      </w:r>
    </w:p>
    <w:p w14:paraId="79BF8733" w14:textId="77777777" w:rsidR="009D184C" w:rsidRPr="00F20747" w:rsidRDefault="009D184C" w:rsidP="009D184C">
      <w:pPr>
        <w:numPr>
          <w:ilvl w:val="0"/>
          <w:numId w:val="4"/>
        </w:numPr>
        <w:tabs>
          <w:tab w:val="clear" w:pos="360"/>
          <w:tab w:val="num" w:pos="720"/>
        </w:tabs>
        <w:autoSpaceDE w:val="0"/>
        <w:autoSpaceDN w:val="0"/>
        <w:adjustRightInd w:val="0"/>
        <w:ind w:left="720"/>
        <w:jc w:val="left"/>
        <w:rPr>
          <w:kern w:val="0"/>
          <w:sz w:val="24"/>
        </w:rPr>
      </w:pPr>
      <w:r w:rsidRPr="00F20747">
        <w:rPr>
          <w:kern w:val="0"/>
          <w:sz w:val="24"/>
        </w:rPr>
        <w:t>Format the output as</w:t>
      </w:r>
      <w:r w:rsidRPr="00F20747">
        <w:rPr>
          <w:rFonts w:hint="eastAsia"/>
          <w:kern w:val="0"/>
          <w:sz w:val="24"/>
        </w:rPr>
        <w:t xml:space="preserve"> </w:t>
      </w:r>
      <w:r w:rsidRPr="00F20747">
        <w:rPr>
          <w:kern w:val="0"/>
          <w:sz w:val="24"/>
        </w:rPr>
        <w:t>follows:</w:t>
      </w:r>
    </w:p>
    <w:p w14:paraId="43B29847" w14:textId="77777777" w:rsidR="009D184C" w:rsidRPr="00F20747" w:rsidRDefault="009D184C" w:rsidP="009D184C">
      <w:pPr>
        <w:autoSpaceDE w:val="0"/>
        <w:autoSpaceDN w:val="0"/>
        <w:adjustRightInd w:val="0"/>
        <w:ind w:left="360" w:firstLineChars="360" w:firstLine="756"/>
        <w:jc w:val="left"/>
        <w:rPr>
          <w:rFonts w:ascii="Courier" w:hAnsi="Courier" w:cs="Courier"/>
          <w:kern w:val="0"/>
          <w:szCs w:val="21"/>
        </w:rPr>
      </w:pPr>
      <w:smartTag w:uri="urn:schemas-microsoft-com:office:smarttags" w:element="place">
        <w:smartTag w:uri="urn:schemas-microsoft-com:office:smarttags" w:element="country-region">
          <w:r w:rsidRPr="00F20747">
            <w:rPr>
              <w:rFonts w:ascii="Courier" w:hAnsi="Courier" w:cs="Courier"/>
              <w:kern w:val="0"/>
              <w:szCs w:val="21"/>
            </w:rPr>
            <w:t>Uganda</w:t>
          </w:r>
        </w:smartTag>
      </w:smartTag>
      <w:r w:rsidRPr="00F20747">
        <w:rPr>
          <w:rFonts w:ascii="Courier" w:hAnsi="Courier" w:cs="Courier"/>
          <w:kern w:val="0"/>
          <w:szCs w:val="21"/>
        </w:rPr>
        <w:t xml:space="preserve"> has a population of 18144360.0</w:t>
      </w:r>
    </w:p>
    <w:p w14:paraId="3588B33C" w14:textId="77777777" w:rsidR="009D184C" w:rsidRPr="00F20747" w:rsidRDefault="009D184C" w:rsidP="009D184C">
      <w:pPr>
        <w:autoSpaceDE w:val="0"/>
        <w:autoSpaceDN w:val="0"/>
        <w:adjustRightInd w:val="0"/>
        <w:ind w:left="360" w:firstLineChars="360" w:firstLine="756"/>
        <w:jc w:val="left"/>
        <w:rPr>
          <w:rFonts w:ascii="Courier" w:hAnsi="Courier" w:cs="Courier"/>
          <w:kern w:val="0"/>
          <w:szCs w:val="21"/>
        </w:rPr>
      </w:pPr>
      <w:smartTag w:uri="urn:schemas-microsoft-com:office:smarttags" w:element="place">
        <w:smartTag w:uri="urn:schemas-microsoft-com:office:smarttags" w:element="country-region">
          <w:r w:rsidRPr="00F20747">
            <w:rPr>
              <w:rFonts w:ascii="Courier" w:hAnsi="Courier" w:cs="Courier"/>
              <w:kern w:val="0"/>
              <w:szCs w:val="21"/>
            </w:rPr>
            <w:t>United Kingdom</w:t>
          </w:r>
        </w:smartTag>
      </w:smartTag>
      <w:r w:rsidRPr="00F20747">
        <w:rPr>
          <w:rFonts w:ascii="Courier" w:hAnsi="Courier" w:cs="Courier"/>
          <w:kern w:val="0"/>
          <w:szCs w:val="21"/>
        </w:rPr>
        <w:t xml:space="preserve"> has a population of 56420180.0</w:t>
      </w:r>
    </w:p>
    <w:p w14:paraId="5850DDA9" w14:textId="77777777" w:rsidR="009D184C" w:rsidRPr="00F20747" w:rsidRDefault="009D184C" w:rsidP="009D184C">
      <w:pPr>
        <w:autoSpaceDE w:val="0"/>
        <w:autoSpaceDN w:val="0"/>
        <w:adjustRightInd w:val="0"/>
        <w:ind w:left="360" w:firstLineChars="360" w:firstLine="756"/>
        <w:jc w:val="left"/>
        <w:rPr>
          <w:rFonts w:ascii="Courier" w:hAnsi="Courier" w:cs="Courier"/>
          <w:kern w:val="0"/>
          <w:szCs w:val="21"/>
        </w:rPr>
      </w:pPr>
      <w:smartTag w:uri="urn:schemas-microsoft-com:office:smarttags" w:element="place">
        <w:smartTag w:uri="urn:schemas-microsoft-com:office:smarttags" w:element="country-region">
          <w:r w:rsidRPr="00F20747">
            <w:rPr>
              <w:rFonts w:ascii="Courier" w:hAnsi="Courier" w:cs="Courier"/>
              <w:kern w:val="0"/>
              <w:szCs w:val="21"/>
            </w:rPr>
            <w:t>Ukraine</w:t>
          </w:r>
        </w:smartTag>
      </w:smartTag>
      <w:r w:rsidRPr="00F20747">
        <w:rPr>
          <w:rFonts w:ascii="Courier" w:hAnsi="Courier" w:cs="Courier"/>
          <w:kern w:val="0"/>
          <w:szCs w:val="21"/>
        </w:rPr>
        <w:t xml:space="preserve"> has a population of 53164920.0</w:t>
      </w:r>
    </w:p>
    <w:p w14:paraId="31548692" w14:textId="77777777" w:rsidR="009D184C" w:rsidRDefault="009D184C" w:rsidP="009D184C">
      <w:pPr>
        <w:autoSpaceDE w:val="0"/>
        <w:autoSpaceDN w:val="0"/>
        <w:adjustRightInd w:val="0"/>
        <w:ind w:left="360" w:firstLineChars="360" w:firstLine="756"/>
        <w:jc w:val="left"/>
        <w:rPr>
          <w:rFonts w:ascii="Courier" w:hAnsi="Courier" w:cs="Courier"/>
          <w:kern w:val="0"/>
          <w:szCs w:val="21"/>
        </w:rPr>
      </w:pPr>
      <w:r w:rsidRPr="00F20747">
        <w:rPr>
          <w:rFonts w:ascii="Courier" w:hAnsi="Courier" w:cs="Courier"/>
          <w:kern w:val="0"/>
          <w:szCs w:val="21"/>
        </w:rPr>
        <w:t>etc.</w:t>
      </w:r>
    </w:p>
    <w:p w14:paraId="0D0E4CB6" w14:textId="77777777" w:rsidR="00321D92" w:rsidRDefault="00321D92" w:rsidP="004176D5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</w:p>
    <w:p w14:paraId="78A195AA" w14:textId="77777777" w:rsidR="0090335C" w:rsidRDefault="0090335C" w:rsidP="004176D5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</w:p>
    <w:p w14:paraId="69F799C2" w14:textId="28097B39" w:rsidR="00321D92" w:rsidRDefault="00321D92" w:rsidP="004176D5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>
        <w:rPr>
          <w:rFonts w:ascii="Arial" w:hAnsi="Arial" w:cs="Arial"/>
          <w:b/>
          <w:bCs/>
          <w:iCs/>
          <w:kern w:val="0"/>
          <w:sz w:val="24"/>
        </w:rPr>
        <w:t xml:space="preserve">Part 2: </w:t>
      </w:r>
      <w:r w:rsidR="009D184C">
        <w:rPr>
          <w:rFonts w:ascii="Arial" w:hAnsi="Arial" w:cs="Arial"/>
          <w:b/>
          <w:bCs/>
          <w:iCs/>
          <w:kern w:val="0"/>
          <w:sz w:val="24"/>
        </w:rPr>
        <w:t>Rasterio</w:t>
      </w:r>
    </w:p>
    <w:p w14:paraId="470D9831" w14:textId="77777777" w:rsidR="009D184C" w:rsidRPr="009D184C" w:rsidRDefault="009D184C" w:rsidP="009D184C">
      <w:pPr>
        <w:pStyle w:val="NormalWeb"/>
        <w:shd w:val="clear" w:color="auto" w:fill="FFFFFF"/>
        <w:spacing w:before="0" w:beforeAutospacing="0" w:after="0" w:afterAutospacing="0"/>
        <w:rPr>
          <w:color w:val="000000"/>
        </w:rPr>
      </w:pPr>
      <w:r w:rsidRPr="009D184C">
        <w:rPr>
          <w:color w:val="000000"/>
        </w:rPr>
        <w:t>GDAL - the Geospatial Data Abstraction Library is a software library for reading and writing raster and vector geospatial data formats and forms the basis of most software for processing geospatial data.</w:t>
      </w:r>
    </w:p>
    <w:p w14:paraId="6F94631E" w14:textId="77777777" w:rsidR="009D184C" w:rsidRPr="009D184C" w:rsidRDefault="009D184C" w:rsidP="009D184C">
      <w:pPr>
        <w:pStyle w:val="NormalWeb"/>
        <w:shd w:val="clear" w:color="auto" w:fill="FFFFFF"/>
        <w:spacing w:before="240" w:beforeAutospacing="0" w:after="0" w:afterAutospacing="0"/>
        <w:rPr>
          <w:color w:val="000000"/>
        </w:rPr>
      </w:pPr>
      <w:r w:rsidRPr="009D184C">
        <w:rPr>
          <w:color w:val="000000"/>
        </w:rPr>
        <w:t>There are many formats for using GDAL ranging from graphical tools like ArcGIS or QGIS to command line GDAL tools but here we're using the fantastic </w:t>
      </w:r>
      <w:r w:rsidRPr="009D184C">
        <w:rPr>
          <w:rStyle w:val="HTMLCode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EFF0F1"/>
        </w:rPr>
        <w:t>rasterio</w:t>
      </w:r>
      <w:r w:rsidRPr="009D184C">
        <w:rPr>
          <w:color w:val="000000"/>
        </w:rPr>
        <w:t> python package which provides a pythonic wrapping around GDAL.</w:t>
      </w:r>
    </w:p>
    <w:p w14:paraId="668BD257" w14:textId="77777777" w:rsidR="009D184C" w:rsidRPr="009D184C" w:rsidRDefault="009D184C" w:rsidP="009D184C">
      <w:pPr>
        <w:autoSpaceDE w:val="0"/>
        <w:autoSpaceDN w:val="0"/>
        <w:adjustRightInd w:val="0"/>
        <w:jc w:val="left"/>
        <w:rPr>
          <w:iCs/>
          <w:kern w:val="0"/>
          <w:sz w:val="24"/>
        </w:rPr>
      </w:pPr>
    </w:p>
    <w:p w14:paraId="59783AF6" w14:textId="79B8D475" w:rsidR="00A11788" w:rsidRPr="009D184C" w:rsidRDefault="003518B5" w:rsidP="009D184C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 w:rsidRPr="00F20747">
        <w:rPr>
          <w:rFonts w:ascii="Arial" w:hAnsi="Arial" w:cs="Arial"/>
          <w:b/>
          <w:bCs/>
          <w:iCs/>
          <w:kern w:val="0"/>
          <w:sz w:val="24"/>
        </w:rPr>
        <w:lastRenderedPageBreak/>
        <w:t xml:space="preserve">Step 1: </w:t>
      </w:r>
      <w:r w:rsidR="00F6162B">
        <w:rPr>
          <w:rFonts w:ascii="Arial" w:hAnsi="Arial" w:cs="Arial"/>
          <w:b/>
          <w:bCs/>
          <w:iCs/>
          <w:kern w:val="0"/>
          <w:sz w:val="24"/>
        </w:rPr>
        <w:t>Working with</w:t>
      </w:r>
      <w:r w:rsidR="009D184C" w:rsidRPr="009D184C">
        <w:rPr>
          <w:rFonts w:ascii="Arial" w:hAnsi="Arial" w:cs="Arial"/>
          <w:b/>
          <w:bCs/>
          <w:iCs/>
          <w:kern w:val="0"/>
          <w:sz w:val="24"/>
        </w:rPr>
        <w:t xml:space="preserve"> Landsat imagery</w:t>
      </w:r>
    </w:p>
    <w:p w14:paraId="0FA351A1" w14:textId="0A2A159A" w:rsidR="009D184C" w:rsidRDefault="00F6162B" w:rsidP="009D184C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left"/>
        <w:rPr>
          <w:kern w:val="0"/>
          <w:sz w:val="24"/>
        </w:rPr>
      </w:pPr>
      <w:r>
        <w:rPr>
          <w:kern w:val="0"/>
          <w:sz w:val="24"/>
        </w:rPr>
        <w:t xml:space="preserve">Use rasterio to open </w:t>
      </w:r>
      <w:r w:rsidRPr="00F6162B">
        <w:rPr>
          <w:kern w:val="0"/>
          <w:sz w:val="24"/>
        </w:rPr>
        <w:t>LE70220492002106EDC00_stack.gtif</w:t>
      </w:r>
    </w:p>
    <w:p w14:paraId="0B8B7922" w14:textId="5FDE1CB4" w:rsidR="00F6162B" w:rsidRDefault="00F6162B" w:rsidP="009D184C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left"/>
        <w:rPr>
          <w:kern w:val="0"/>
          <w:sz w:val="24"/>
        </w:rPr>
      </w:pPr>
      <w:r>
        <w:rPr>
          <w:kern w:val="0"/>
          <w:sz w:val="24"/>
        </w:rPr>
        <w:t>Print the number of bands as well as the number of rows and columns.</w:t>
      </w:r>
    </w:p>
    <w:p w14:paraId="670010C3" w14:textId="0165C78D" w:rsidR="00F6162B" w:rsidRDefault="00F6162B" w:rsidP="009D184C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left"/>
        <w:rPr>
          <w:kern w:val="0"/>
          <w:sz w:val="24"/>
        </w:rPr>
      </w:pPr>
      <w:r>
        <w:rPr>
          <w:kern w:val="0"/>
          <w:sz w:val="24"/>
        </w:rPr>
        <w:t>What coordinate system does this image use?</w:t>
      </w:r>
    </w:p>
    <w:p w14:paraId="5F7FEE1C" w14:textId="5342421E" w:rsidR="00F6162B" w:rsidRPr="009D184C" w:rsidRDefault="00F6162B" w:rsidP="009D184C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left"/>
        <w:rPr>
          <w:kern w:val="0"/>
          <w:sz w:val="24"/>
        </w:rPr>
      </w:pPr>
      <w:r>
        <w:rPr>
          <w:kern w:val="0"/>
          <w:sz w:val="24"/>
        </w:rPr>
        <w:t>Plot just the near-infraread band of the image (the fourth band) using rasterio.plot.show (gray color map)</w:t>
      </w:r>
    </w:p>
    <w:p w14:paraId="53F653A9" w14:textId="77777777" w:rsidR="009D184C" w:rsidRPr="002B1482" w:rsidRDefault="009D184C" w:rsidP="009D184C">
      <w:pPr>
        <w:autoSpaceDE w:val="0"/>
        <w:autoSpaceDN w:val="0"/>
        <w:adjustRightInd w:val="0"/>
        <w:jc w:val="left"/>
        <w:rPr>
          <w:rFonts w:ascii="Arial" w:hAnsi="Arial" w:cs="Arial"/>
          <w:color w:val="00B050"/>
          <w:kern w:val="0"/>
          <w:sz w:val="24"/>
        </w:rPr>
      </w:pPr>
    </w:p>
    <w:p w14:paraId="747AE2AE" w14:textId="238A949B" w:rsidR="00A11788" w:rsidRDefault="001E03BA" w:rsidP="001E03BA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 w:rsidRPr="00F20747">
        <w:rPr>
          <w:rFonts w:ascii="Arial" w:hAnsi="Arial" w:cs="Arial"/>
          <w:b/>
          <w:bCs/>
          <w:iCs/>
          <w:kern w:val="0"/>
          <w:sz w:val="24"/>
        </w:rPr>
        <w:t xml:space="preserve">Step </w:t>
      </w:r>
      <w:r>
        <w:rPr>
          <w:rFonts w:ascii="Arial" w:hAnsi="Arial" w:cs="Arial"/>
          <w:b/>
          <w:bCs/>
          <w:iCs/>
          <w:kern w:val="0"/>
          <w:sz w:val="24"/>
        </w:rPr>
        <w:t>2</w:t>
      </w:r>
      <w:r w:rsidRPr="00F20747">
        <w:rPr>
          <w:rFonts w:ascii="Arial" w:hAnsi="Arial" w:cs="Arial"/>
          <w:b/>
          <w:bCs/>
          <w:iCs/>
          <w:kern w:val="0"/>
          <w:sz w:val="24"/>
        </w:rPr>
        <w:t xml:space="preserve">: </w:t>
      </w:r>
      <w:r>
        <w:rPr>
          <w:rFonts w:ascii="Arial" w:hAnsi="Arial" w:cs="Arial"/>
          <w:b/>
          <w:bCs/>
          <w:iCs/>
          <w:kern w:val="0"/>
          <w:sz w:val="24"/>
        </w:rPr>
        <w:t>Map Algebra</w:t>
      </w:r>
    </w:p>
    <w:p w14:paraId="6E2A6A27" w14:textId="270B766F" w:rsidR="001E03BA" w:rsidRPr="00FC3192" w:rsidRDefault="00FC3192" w:rsidP="001E03BA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>
        <w:rPr>
          <w:iCs/>
          <w:kern w:val="0"/>
          <w:sz w:val="24"/>
        </w:rPr>
        <w:t>Open the Digital Elevation Model of the US (</w:t>
      </w:r>
      <w:r w:rsidRPr="00FC3192">
        <w:rPr>
          <w:iCs/>
          <w:kern w:val="0"/>
          <w:sz w:val="24"/>
        </w:rPr>
        <w:t>usdem10k.tiff</w:t>
      </w:r>
      <w:r>
        <w:rPr>
          <w:iCs/>
          <w:kern w:val="0"/>
          <w:sz w:val="24"/>
        </w:rPr>
        <w:t>)</w:t>
      </w:r>
    </w:p>
    <w:p w14:paraId="4E1E0041" w14:textId="07901110" w:rsidR="00FC3192" w:rsidRPr="00EF29E6" w:rsidRDefault="00FC3192" w:rsidP="00EF29E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>
        <w:rPr>
          <w:iCs/>
          <w:kern w:val="0"/>
          <w:sz w:val="24"/>
        </w:rPr>
        <w:t>This currently represents the elevation in the US in feet. Use Map Algebra to convert this to meters (*0.3048)</w:t>
      </w:r>
    </w:p>
    <w:p w14:paraId="3CEB54AD" w14:textId="04117246" w:rsidR="00EF29E6" w:rsidRPr="00EF29E6" w:rsidRDefault="00EF29E6" w:rsidP="00EF29E6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  <w:r>
        <w:rPr>
          <w:iCs/>
          <w:kern w:val="0"/>
          <w:sz w:val="24"/>
        </w:rPr>
        <w:t>Plot this modified DEM</w:t>
      </w:r>
      <w:r w:rsidR="00510545">
        <w:rPr>
          <w:iCs/>
          <w:kern w:val="0"/>
          <w:sz w:val="24"/>
        </w:rPr>
        <w:t xml:space="preserve"> and include a legend to show the new units (fig.colorbar())</w:t>
      </w:r>
    </w:p>
    <w:p w14:paraId="1FD55FD1" w14:textId="174DD437" w:rsidR="001E03BA" w:rsidRDefault="001E03BA" w:rsidP="001E03BA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kern w:val="0"/>
          <w:sz w:val="24"/>
        </w:rPr>
      </w:pPr>
    </w:p>
    <w:p w14:paraId="1FD2FE3A" w14:textId="77777777" w:rsidR="001E03BA" w:rsidRPr="00A11788" w:rsidRDefault="001E03BA" w:rsidP="001E03BA">
      <w:pPr>
        <w:autoSpaceDE w:val="0"/>
        <w:autoSpaceDN w:val="0"/>
        <w:adjustRightInd w:val="0"/>
        <w:jc w:val="left"/>
        <w:rPr>
          <w:rFonts w:ascii="Arial" w:hAnsi="Arial" w:cs="Arial"/>
          <w:kern w:val="0"/>
          <w:szCs w:val="21"/>
        </w:rPr>
      </w:pPr>
    </w:p>
    <w:p w14:paraId="29571BF5" w14:textId="77777777" w:rsidR="004176D5" w:rsidRPr="00F20747" w:rsidRDefault="004176D5" w:rsidP="004176D5">
      <w:pPr>
        <w:rPr>
          <w:szCs w:val="21"/>
        </w:rPr>
      </w:pPr>
    </w:p>
    <w:p w14:paraId="0DD84B77" w14:textId="77777777" w:rsidR="00A53B5E" w:rsidRPr="00177179" w:rsidRDefault="00A53B5E">
      <w:pPr>
        <w:rPr>
          <w:b/>
          <w:sz w:val="24"/>
        </w:rPr>
      </w:pPr>
      <w:r w:rsidRPr="00177179">
        <w:rPr>
          <w:rFonts w:hint="eastAsia"/>
          <w:b/>
          <w:sz w:val="24"/>
        </w:rPr>
        <w:t>HOMEWORK</w:t>
      </w:r>
    </w:p>
    <w:p w14:paraId="3DD3D651" w14:textId="77777777" w:rsidR="00177179" w:rsidRPr="002B1482" w:rsidRDefault="002B1482" w:rsidP="00A53B5E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color w:val="00B050"/>
          <w:kern w:val="0"/>
          <w:sz w:val="24"/>
        </w:rPr>
      </w:pPr>
      <w:r w:rsidRPr="002B1482">
        <w:rPr>
          <w:b/>
          <w:color w:val="00B050"/>
          <w:sz w:val="24"/>
          <w:u w:val="single"/>
        </w:rPr>
        <w:t>Undergraduate:</w:t>
      </w:r>
    </w:p>
    <w:p w14:paraId="5B5145FC" w14:textId="495F9502" w:rsidR="00A53B5E" w:rsidRPr="002B1482" w:rsidRDefault="00510545" w:rsidP="00A53B5E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color w:val="00B050"/>
          <w:kern w:val="0"/>
          <w:sz w:val="24"/>
        </w:rPr>
      </w:pPr>
      <w:r>
        <w:rPr>
          <w:rFonts w:ascii="Arial" w:hAnsi="Arial" w:cs="Arial"/>
          <w:b/>
          <w:bCs/>
          <w:iCs/>
          <w:color w:val="00B050"/>
          <w:kern w:val="0"/>
          <w:sz w:val="24"/>
        </w:rPr>
        <w:t>a</w:t>
      </w:r>
      <w:r w:rsidR="003518B5" w:rsidRPr="002B1482">
        <w:rPr>
          <w:rFonts w:ascii="Arial" w:hAnsi="Arial" w:cs="Arial"/>
          <w:b/>
          <w:bCs/>
          <w:iCs/>
          <w:color w:val="00B050"/>
          <w:kern w:val="0"/>
          <w:sz w:val="24"/>
        </w:rPr>
        <w:t xml:space="preserve">: </w:t>
      </w:r>
      <w:r>
        <w:rPr>
          <w:rFonts w:ascii="Arial" w:hAnsi="Arial" w:cs="Arial"/>
          <w:b/>
          <w:bCs/>
          <w:iCs/>
          <w:color w:val="00B050"/>
          <w:kern w:val="0"/>
          <w:sz w:val="24"/>
        </w:rPr>
        <w:t>Working with shapefiles</w:t>
      </w:r>
    </w:p>
    <w:p w14:paraId="57F6B6ED" w14:textId="14D8D8F1" w:rsidR="00A53B5E" w:rsidRPr="00510545" w:rsidRDefault="00510545" w:rsidP="00510545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color w:val="00B050"/>
          <w:kern w:val="0"/>
          <w:sz w:val="24"/>
        </w:rPr>
      </w:pPr>
      <w:r w:rsidRPr="00510545">
        <w:rPr>
          <w:color w:val="00B050"/>
          <w:kern w:val="0"/>
          <w:sz w:val="24"/>
        </w:rPr>
        <w:t xml:space="preserve">Download the Michigan Airports shapefile (mi_airports_shp.zip) and either upload to Notebooks or extract to your lab </w:t>
      </w:r>
      <w:r w:rsidR="00EE1D96">
        <w:rPr>
          <w:color w:val="00B050"/>
          <w:kern w:val="0"/>
          <w:sz w:val="24"/>
        </w:rPr>
        <w:t>8</w:t>
      </w:r>
      <w:r w:rsidRPr="00510545">
        <w:rPr>
          <w:color w:val="00B050"/>
          <w:kern w:val="0"/>
          <w:sz w:val="24"/>
        </w:rPr>
        <w:t xml:space="preserve"> folder if working in an IDE</w:t>
      </w:r>
      <w:r w:rsidR="00EE1D96">
        <w:rPr>
          <w:color w:val="00B050"/>
          <w:kern w:val="0"/>
          <w:sz w:val="24"/>
        </w:rPr>
        <w:t>/Jupyter</w:t>
      </w:r>
      <w:r w:rsidRPr="00510545">
        <w:rPr>
          <w:color w:val="00B050"/>
          <w:kern w:val="0"/>
          <w:sz w:val="24"/>
        </w:rPr>
        <w:t>.</w:t>
      </w:r>
    </w:p>
    <w:p w14:paraId="3432A626" w14:textId="5F1F998E" w:rsidR="00510545" w:rsidRPr="00510545" w:rsidRDefault="00510545" w:rsidP="00510545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color w:val="00B050"/>
          <w:kern w:val="0"/>
          <w:sz w:val="24"/>
        </w:rPr>
      </w:pPr>
      <w:r w:rsidRPr="00510545">
        <w:rPr>
          <w:color w:val="00B050"/>
          <w:kern w:val="0"/>
          <w:sz w:val="24"/>
        </w:rPr>
        <w:t>How many features are stored in this shapefile and what</w:t>
      </w:r>
      <w:r>
        <w:rPr>
          <w:color w:val="00B050"/>
          <w:kern w:val="0"/>
          <w:sz w:val="24"/>
        </w:rPr>
        <w:t xml:space="preserve"> </w:t>
      </w:r>
      <w:r w:rsidRPr="00510545">
        <w:rPr>
          <w:color w:val="00B050"/>
          <w:kern w:val="0"/>
          <w:sz w:val="24"/>
        </w:rPr>
        <w:t>geometry type are they?</w:t>
      </w:r>
    </w:p>
    <w:p w14:paraId="161CE243" w14:textId="77777777" w:rsidR="00510545" w:rsidRPr="00510545" w:rsidRDefault="00510545" w:rsidP="00510545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color w:val="00B050"/>
          <w:kern w:val="0"/>
          <w:sz w:val="24"/>
        </w:rPr>
      </w:pPr>
      <w:r w:rsidRPr="00510545">
        <w:rPr>
          <w:color w:val="00B050"/>
          <w:kern w:val="0"/>
          <w:sz w:val="24"/>
        </w:rPr>
        <w:t>How many airports are in Ingham county?</w:t>
      </w:r>
    </w:p>
    <w:p w14:paraId="44499EF7" w14:textId="77777777" w:rsidR="00510545" w:rsidRPr="00510545" w:rsidRDefault="00510545" w:rsidP="00510545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color w:val="00B050"/>
          <w:kern w:val="0"/>
          <w:sz w:val="24"/>
        </w:rPr>
      </w:pPr>
      <w:r w:rsidRPr="00510545">
        <w:rPr>
          <w:color w:val="00B050"/>
          <w:kern w:val="0"/>
          <w:sz w:val="24"/>
        </w:rPr>
        <w:t>Which airport has the highest elevation?</w:t>
      </w:r>
    </w:p>
    <w:p w14:paraId="73F0F1BB" w14:textId="7747BEC7" w:rsidR="00592165" w:rsidRDefault="002B1482" w:rsidP="002B1482">
      <w:pPr>
        <w:autoSpaceDE w:val="0"/>
        <w:autoSpaceDN w:val="0"/>
        <w:adjustRightInd w:val="0"/>
        <w:jc w:val="left"/>
        <w:rPr>
          <w:rFonts w:ascii="Arial" w:hAnsi="Arial" w:cs="Arial"/>
          <w:kern w:val="0"/>
          <w:sz w:val="24"/>
        </w:rPr>
      </w:pPr>
      <w:r>
        <w:rPr>
          <w:color w:val="00B050"/>
          <w:kern w:val="0"/>
          <w:sz w:val="24"/>
        </w:rPr>
        <w:t xml:space="preserve">Deliverables: </w:t>
      </w:r>
      <w:r w:rsidR="00CE37D1">
        <w:rPr>
          <w:color w:val="00B050"/>
          <w:kern w:val="0"/>
          <w:sz w:val="24"/>
        </w:rPr>
        <w:t>Submit</w:t>
      </w:r>
      <w:r w:rsidR="00243BC0">
        <w:rPr>
          <w:color w:val="00B050"/>
          <w:kern w:val="0"/>
          <w:sz w:val="24"/>
        </w:rPr>
        <w:t xml:space="preserve"> either .ipynb from ArcGIS Notebooks OR</w:t>
      </w:r>
      <w:r w:rsidR="00CE37D1">
        <w:rPr>
          <w:color w:val="00B050"/>
          <w:kern w:val="0"/>
          <w:sz w:val="24"/>
        </w:rPr>
        <w:t xml:space="preserve"> Python script as .py file to </w:t>
      </w:r>
      <w:r w:rsidR="00243BC0">
        <w:rPr>
          <w:color w:val="00B050"/>
          <w:kern w:val="0"/>
          <w:sz w:val="24"/>
        </w:rPr>
        <w:t>eLearning.</w:t>
      </w:r>
    </w:p>
    <w:p w14:paraId="45DE1B28" w14:textId="77777777" w:rsidR="00592165" w:rsidRPr="00CE37D1" w:rsidRDefault="00592165" w:rsidP="002B1482">
      <w:pPr>
        <w:autoSpaceDE w:val="0"/>
        <w:autoSpaceDN w:val="0"/>
        <w:adjustRightInd w:val="0"/>
        <w:jc w:val="left"/>
        <w:rPr>
          <w:rFonts w:ascii="Arial" w:hAnsi="Arial" w:cs="Arial"/>
          <w:kern w:val="0"/>
          <w:sz w:val="24"/>
        </w:rPr>
      </w:pPr>
    </w:p>
    <w:p w14:paraId="4E996971" w14:textId="77777777" w:rsidR="002B1482" w:rsidRPr="008E38EC" w:rsidRDefault="002B1482" w:rsidP="002B1482">
      <w:pPr>
        <w:rPr>
          <w:b/>
          <w:color w:val="7030A0"/>
          <w:sz w:val="24"/>
          <w:u w:val="single"/>
        </w:rPr>
      </w:pPr>
      <w:r w:rsidRPr="008E38EC">
        <w:rPr>
          <w:b/>
          <w:color w:val="7030A0"/>
          <w:sz w:val="24"/>
          <w:u w:val="single"/>
        </w:rPr>
        <w:t>Graduate:</w:t>
      </w:r>
    </w:p>
    <w:p w14:paraId="6E6EE3D9" w14:textId="26D98236" w:rsidR="002B1482" w:rsidRPr="008E38EC" w:rsidRDefault="002B1482" w:rsidP="002B1482">
      <w:pPr>
        <w:rPr>
          <w:b/>
          <w:color w:val="7030A0"/>
          <w:sz w:val="24"/>
        </w:rPr>
      </w:pPr>
      <w:r w:rsidRPr="008E38EC">
        <w:rPr>
          <w:b/>
          <w:color w:val="7030A0"/>
          <w:sz w:val="24"/>
        </w:rPr>
        <w:t>Do (a) above, as well as:</w:t>
      </w:r>
    </w:p>
    <w:p w14:paraId="2F27E6D5" w14:textId="0F8DDFE7" w:rsidR="00177179" w:rsidRPr="002B1482" w:rsidRDefault="00243BC0" w:rsidP="00177179">
      <w:pPr>
        <w:autoSpaceDE w:val="0"/>
        <w:autoSpaceDN w:val="0"/>
        <w:adjustRightInd w:val="0"/>
        <w:jc w:val="left"/>
        <w:rPr>
          <w:rFonts w:ascii="Arial" w:hAnsi="Arial" w:cs="Arial"/>
          <w:b/>
          <w:bCs/>
          <w:iCs/>
          <w:color w:val="7030A0"/>
          <w:kern w:val="0"/>
          <w:sz w:val="24"/>
        </w:rPr>
      </w:pPr>
      <w:r>
        <w:rPr>
          <w:rFonts w:ascii="Arial" w:hAnsi="Arial" w:cs="Arial"/>
          <w:b/>
          <w:bCs/>
          <w:iCs/>
          <w:color w:val="7030A0"/>
          <w:kern w:val="0"/>
          <w:sz w:val="24"/>
        </w:rPr>
        <w:t>b</w:t>
      </w:r>
      <w:r w:rsidR="00177179" w:rsidRPr="002B1482">
        <w:rPr>
          <w:rFonts w:ascii="Arial" w:hAnsi="Arial" w:cs="Arial"/>
          <w:b/>
          <w:bCs/>
          <w:iCs/>
          <w:color w:val="7030A0"/>
          <w:kern w:val="0"/>
          <w:sz w:val="24"/>
        </w:rPr>
        <w:t xml:space="preserve">. </w:t>
      </w:r>
      <w:r>
        <w:rPr>
          <w:rFonts w:ascii="Arial" w:hAnsi="Arial" w:cs="Arial"/>
          <w:b/>
          <w:bCs/>
          <w:iCs/>
          <w:color w:val="7030A0"/>
          <w:kern w:val="0"/>
          <w:sz w:val="24"/>
        </w:rPr>
        <w:t>Calculate NDVI</w:t>
      </w:r>
    </w:p>
    <w:p w14:paraId="28CF3B8B" w14:textId="3B9E77E7" w:rsidR="00425B09" w:rsidRDefault="00177179" w:rsidP="00425B09">
      <w:pPr>
        <w:autoSpaceDE w:val="0"/>
        <w:autoSpaceDN w:val="0"/>
        <w:adjustRightInd w:val="0"/>
        <w:jc w:val="left"/>
        <w:rPr>
          <w:color w:val="7030A0"/>
          <w:kern w:val="0"/>
          <w:sz w:val="24"/>
        </w:rPr>
      </w:pPr>
      <w:r w:rsidRPr="002B1482">
        <w:rPr>
          <w:color w:val="7030A0"/>
          <w:kern w:val="0"/>
          <w:sz w:val="24"/>
        </w:rPr>
        <w:t xml:space="preserve">In this step you will </w:t>
      </w:r>
      <w:r w:rsidR="00243BC0">
        <w:rPr>
          <w:color w:val="7030A0"/>
          <w:kern w:val="0"/>
          <w:sz w:val="24"/>
        </w:rPr>
        <w:t>use rasterio to calculate the Normalized Difference Vegetation Index (NDVI) which is a way of using the relationship of brightness in the red and near-infrared parts of the spectrum to determine the amount of live green vegetation present.</w:t>
      </w:r>
      <w:r w:rsidR="006A4309">
        <w:rPr>
          <w:color w:val="7030A0"/>
          <w:kern w:val="0"/>
          <w:sz w:val="24"/>
        </w:rPr>
        <w:t xml:space="preserve"> The calculation is simply (Near Infrared – Red)/(Near Infrared + Red). Use the </w:t>
      </w:r>
    </w:p>
    <w:p w14:paraId="312C05E2" w14:textId="2784626B" w:rsidR="00177179" w:rsidRDefault="006A4309" w:rsidP="00425B09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color w:val="7030A0"/>
          <w:kern w:val="0"/>
          <w:sz w:val="24"/>
        </w:rPr>
      </w:pPr>
      <w:r>
        <w:rPr>
          <w:color w:val="7030A0"/>
          <w:kern w:val="0"/>
          <w:sz w:val="24"/>
        </w:rPr>
        <w:t xml:space="preserve">Open the </w:t>
      </w:r>
      <w:r w:rsidRPr="006A4309">
        <w:rPr>
          <w:color w:val="7030A0"/>
          <w:kern w:val="0"/>
          <w:sz w:val="24"/>
        </w:rPr>
        <w:t>LE70220492002106EDC00_stack.gtif</w:t>
      </w:r>
      <w:r>
        <w:rPr>
          <w:color w:val="7030A0"/>
          <w:kern w:val="0"/>
          <w:sz w:val="24"/>
        </w:rPr>
        <w:t xml:space="preserve"> from earlier</w:t>
      </w:r>
    </w:p>
    <w:p w14:paraId="7088EED0" w14:textId="7A164C91" w:rsidR="00177179" w:rsidRDefault="006A4309" w:rsidP="00177179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color w:val="7030A0"/>
          <w:kern w:val="0"/>
          <w:sz w:val="24"/>
        </w:rPr>
      </w:pPr>
      <w:r>
        <w:rPr>
          <w:color w:val="7030A0"/>
          <w:kern w:val="0"/>
          <w:sz w:val="24"/>
        </w:rPr>
        <w:t>Calculate NDVI, using band 3 as Red and band 4 as Near Infrared.</w:t>
      </w:r>
    </w:p>
    <w:p w14:paraId="448441E6" w14:textId="395AF3F3" w:rsidR="006A4309" w:rsidRPr="006A4309" w:rsidRDefault="006A4309" w:rsidP="00177179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left"/>
        <w:rPr>
          <w:color w:val="7030A0"/>
          <w:kern w:val="0"/>
          <w:sz w:val="24"/>
        </w:rPr>
      </w:pPr>
      <w:r>
        <w:rPr>
          <w:color w:val="7030A0"/>
          <w:kern w:val="0"/>
          <w:sz w:val="24"/>
        </w:rPr>
        <w:t>Display a plot and colorbar legend of the NDVI raster.</w:t>
      </w:r>
    </w:p>
    <w:p w14:paraId="503E94E0" w14:textId="77777777" w:rsidR="00177179" w:rsidRPr="002B1482" w:rsidRDefault="00177179" w:rsidP="00177179">
      <w:pPr>
        <w:autoSpaceDE w:val="0"/>
        <w:autoSpaceDN w:val="0"/>
        <w:adjustRightInd w:val="0"/>
        <w:jc w:val="left"/>
        <w:rPr>
          <w:color w:val="7030A0"/>
          <w:kern w:val="0"/>
          <w:sz w:val="24"/>
        </w:rPr>
      </w:pPr>
    </w:p>
    <w:p w14:paraId="11540B72" w14:textId="77777777" w:rsidR="00A53B5E" w:rsidRDefault="00A53B5E">
      <w:pPr>
        <w:rPr>
          <w:color w:val="7030A0"/>
          <w:sz w:val="24"/>
        </w:rPr>
      </w:pPr>
    </w:p>
    <w:p w14:paraId="6047D873" w14:textId="64EE97B4" w:rsidR="002B1482" w:rsidRPr="002B1482" w:rsidRDefault="002B1482">
      <w:pPr>
        <w:rPr>
          <w:color w:val="7030A0"/>
          <w:sz w:val="24"/>
        </w:rPr>
      </w:pPr>
      <w:r>
        <w:rPr>
          <w:color w:val="7030A0"/>
          <w:sz w:val="24"/>
        </w:rPr>
        <w:t>Deliverables</w:t>
      </w:r>
      <w:r w:rsidR="006A4309">
        <w:rPr>
          <w:color w:val="7030A0"/>
          <w:sz w:val="24"/>
        </w:rPr>
        <w:t xml:space="preserve">: </w:t>
      </w:r>
      <w:r w:rsidR="006A4309" w:rsidRPr="006A4309">
        <w:rPr>
          <w:color w:val="7030A0"/>
          <w:sz w:val="24"/>
        </w:rPr>
        <w:t>Submit either .ipynb from ArcGIS Notebooks OR Python script as .py file to eLearning.</w:t>
      </w:r>
    </w:p>
    <w:sectPr w:rsidR="002B1482" w:rsidRPr="002B1482" w:rsidSect="006D0EB7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3A1F"/>
    <w:multiLevelType w:val="hybridMultilevel"/>
    <w:tmpl w:val="C9CC1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D330D"/>
    <w:multiLevelType w:val="hybridMultilevel"/>
    <w:tmpl w:val="8562632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C8600D"/>
    <w:multiLevelType w:val="hybridMultilevel"/>
    <w:tmpl w:val="3594C6E2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67374AD"/>
    <w:multiLevelType w:val="hybridMultilevel"/>
    <w:tmpl w:val="A5043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A6C6F"/>
    <w:multiLevelType w:val="hybridMultilevel"/>
    <w:tmpl w:val="62E67DA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890078"/>
    <w:multiLevelType w:val="hybridMultilevel"/>
    <w:tmpl w:val="AEC67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CE6A35"/>
    <w:multiLevelType w:val="hybridMultilevel"/>
    <w:tmpl w:val="2DDA761C"/>
    <w:lvl w:ilvl="0" w:tplc="04090001">
      <w:start w:val="1"/>
      <w:numFmt w:val="bullet"/>
      <w:lvlText w:val=""/>
      <w:lvlJc w:val="left"/>
      <w:pPr>
        <w:tabs>
          <w:tab w:val="num" w:pos="780"/>
        </w:tabs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3E922CCE"/>
    <w:multiLevelType w:val="hybridMultilevel"/>
    <w:tmpl w:val="4FCA5C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C215A8"/>
    <w:multiLevelType w:val="hybridMultilevel"/>
    <w:tmpl w:val="119CD7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5F676D3"/>
    <w:multiLevelType w:val="hybridMultilevel"/>
    <w:tmpl w:val="760C0F1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A0A7416"/>
    <w:multiLevelType w:val="hybridMultilevel"/>
    <w:tmpl w:val="84308386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6A85345E"/>
    <w:multiLevelType w:val="hybridMultilevel"/>
    <w:tmpl w:val="4A505638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6D180B8D"/>
    <w:multiLevelType w:val="hybridMultilevel"/>
    <w:tmpl w:val="6E0E6D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C02E60"/>
    <w:multiLevelType w:val="hybridMultilevel"/>
    <w:tmpl w:val="B192D258"/>
    <w:lvl w:ilvl="0" w:tplc="04090001">
      <w:start w:val="1"/>
      <w:numFmt w:val="bullet"/>
      <w:lvlText w:val=""/>
      <w:lvlJc w:val="left"/>
      <w:pPr>
        <w:ind w:left="11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9" w:hanging="360"/>
      </w:pPr>
      <w:rPr>
        <w:rFonts w:ascii="Wingdings" w:hAnsi="Wingdings" w:hint="default"/>
      </w:rPr>
    </w:lvl>
  </w:abstractNum>
  <w:abstractNum w:abstractNumId="14" w15:restartNumberingAfterBreak="0">
    <w:nsid w:val="768645F5"/>
    <w:multiLevelType w:val="hybridMultilevel"/>
    <w:tmpl w:val="FBD228E6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9D8364C"/>
    <w:multiLevelType w:val="hybridMultilevel"/>
    <w:tmpl w:val="9DC40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6"/>
  </w:num>
  <w:num w:numId="4">
    <w:abstractNumId w:val="8"/>
  </w:num>
  <w:num w:numId="5">
    <w:abstractNumId w:val="9"/>
  </w:num>
  <w:num w:numId="6">
    <w:abstractNumId w:val="11"/>
  </w:num>
  <w:num w:numId="7">
    <w:abstractNumId w:val="2"/>
  </w:num>
  <w:num w:numId="8">
    <w:abstractNumId w:val="7"/>
  </w:num>
  <w:num w:numId="9">
    <w:abstractNumId w:val="10"/>
  </w:num>
  <w:num w:numId="10">
    <w:abstractNumId w:val="12"/>
  </w:num>
  <w:num w:numId="11">
    <w:abstractNumId w:val="15"/>
  </w:num>
  <w:num w:numId="12">
    <w:abstractNumId w:val="13"/>
  </w:num>
  <w:num w:numId="13">
    <w:abstractNumId w:val="4"/>
  </w:num>
  <w:num w:numId="14">
    <w:abstractNumId w:val="0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bc0MjYyNbEwsjBX0lEKTi0uzszPAykwrAUAfiF5VCwAAAA="/>
  </w:docVars>
  <w:rsids>
    <w:rsidRoot w:val="004176D5"/>
    <w:rsid w:val="0000713B"/>
    <w:rsid w:val="000949AF"/>
    <w:rsid w:val="000A658E"/>
    <w:rsid w:val="000C41F3"/>
    <w:rsid w:val="000D1B3D"/>
    <w:rsid w:val="000D7E76"/>
    <w:rsid w:val="000E3246"/>
    <w:rsid w:val="00137701"/>
    <w:rsid w:val="0014598B"/>
    <w:rsid w:val="00177179"/>
    <w:rsid w:val="001802EA"/>
    <w:rsid w:val="001E02C7"/>
    <w:rsid w:val="001E03BA"/>
    <w:rsid w:val="001F3EB3"/>
    <w:rsid w:val="001F4F8E"/>
    <w:rsid w:val="002162F1"/>
    <w:rsid w:val="00242224"/>
    <w:rsid w:val="00243BC0"/>
    <w:rsid w:val="00252BC6"/>
    <w:rsid w:val="002774DD"/>
    <w:rsid w:val="002B1482"/>
    <w:rsid w:val="002F040F"/>
    <w:rsid w:val="0030002B"/>
    <w:rsid w:val="003023EE"/>
    <w:rsid w:val="00321D92"/>
    <w:rsid w:val="003307A6"/>
    <w:rsid w:val="003518B5"/>
    <w:rsid w:val="00354340"/>
    <w:rsid w:val="00371380"/>
    <w:rsid w:val="003E7152"/>
    <w:rsid w:val="004176D5"/>
    <w:rsid w:val="00425B09"/>
    <w:rsid w:val="00431BD4"/>
    <w:rsid w:val="00510545"/>
    <w:rsid w:val="00533256"/>
    <w:rsid w:val="005417F3"/>
    <w:rsid w:val="00592165"/>
    <w:rsid w:val="0061071C"/>
    <w:rsid w:val="006177BC"/>
    <w:rsid w:val="00626EE8"/>
    <w:rsid w:val="00690531"/>
    <w:rsid w:val="006A4309"/>
    <w:rsid w:val="006D0EB7"/>
    <w:rsid w:val="00751B28"/>
    <w:rsid w:val="007649BE"/>
    <w:rsid w:val="007817AE"/>
    <w:rsid w:val="007C56D6"/>
    <w:rsid w:val="007E7DEC"/>
    <w:rsid w:val="0083513C"/>
    <w:rsid w:val="00875031"/>
    <w:rsid w:val="00876C98"/>
    <w:rsid w:val="00877FE6"/>
    <w:rsid w:val="008C7743"/>
    <w:rsid w:val="0090335C"/>
    <w:rsid w:val="00944BF0"/>
    <w:rsid w:val="00972B40"/>
    <w:rsid w:val="00975687"/>
    <w:rsid w:val="009B1779"/>
    <w:rsid w:val="009D184C"/>
    <w:rsid w:val="009D7051"/>
    <w:rsid w:val="009E0AD7"/>
    <w:rsid w:val="00A11788"/>
    <w:rsid w:val="00A12300"/>
    <w:rsid w:val="00A14916"/>
    <w:rsid w:val="00A339A5"/>
    <w:rsid w:val="00A34522"/>
    <w:rsid w:val="00A41803"/>
    <w:rsid w:val="00A53B5E"/>
    <w:rsid w:val="00A5412B"/>
    <w:rsid w:val="00AC50B1"/>
    <w:rsid w:val="00AD74BC"/>
    <w:rsid w:val="00B316B8"/>
    <w:rsid w:val="00B62156"/>
    <w:rsid w:val="00C07465"/>
    <w:rsid w:val="00C24276"/>
    <w:rsid w:val="00CE37D1"/>
    <w:rsid w:val="00CF019E"/>
    <w:rsid w:val="00CF6EE4"/>
    <w:rsid w:val="00D0425F"/>
    <w:rsid w:val="00D120A8"/>
    <w:rsid w:val="00D24BAE"/>
    <w:rsid w:val="00DC7569"/>
    <w:rsid w:val="00DD7204"/>
    <w:rsid w:val="00E214BD"/>
    <w:rsid w:val="00E23A50"/>
    <w:rsid w:val="00E458ED"/>
    <w:rsid w:val="00E55BD6"/>
    <w:rsid w:val="00E9163A"/>
    <w:rsid w:val="00EA3735"/>
    <w:rsid w:val="00EB1B45"/>
    <w:rsid w:val="00EB76B5"/>
    <w:rsid w:val="00EE1D96"/>
    <w:rsid w:val="00EF29E6"/>
    <w:rsid w:val="00F0341B"/>
    <w:rsid w:val="00F03D1D"/>
    <w:rsid w:val="00F20747"/>
    <w:rsid w:val="00F3280C"/>
    <w:rsid w:val="00F6162B"/>
    <w:rsid w:val="00FB7BDB"/>
    <w:rsid w:val="00FC3192"/>
    <w:rsid w:val="00FE6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023EEBED"/>
  <w15:docId w15:val="{79BD6CA6-E8D5-4403-81B2-99DA3ED33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pPr>
      <w:widowControl w:val="0"/>
      <w:jc w:val="both"/>
    </w:pPr>
    <w:rPr>
      <w:kern w:val="2"/>
      <w:sz w:val="21"/>
      <w:szCs w:val="24"/>
      <w:lang w:eastAsia="zh-CN"/>
    </w:rPr>
  </w:style>
  <w:style w:type="paragraph" w:styleId="Heading7">
    <w:name w:val="heading 7"/>
    <w:basedOn w:val="Normal"/>
    <w:next w:val="Normal"/>
    <w:qFormat/>
    <w:rsid w:val="003518B5"/>
    <w:pPr>
      <w:keepNext/>
      <w:widowControl/>
      <w:jc w:val="left"/>
      <w:outlineLvl w:val="6"/>
    </w:pPr>
    <w:rPr>
      <w:rFonts w:eastAsia="Times New Roman"/>
      <w:b/>
      <w:bCs/>
      <w:kern w:val="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E214BD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8C7743"/>
    <w:pPr>
      <w:widowControl/>
      <w:jc w:val="center"/>
    </w:pPr>
    <w:rPr>
      <w:b/>
      <w:bCs/>
      <w:kern w:val="0"/>
      <w:sz w:val="24"/>
      <w:lang w:eastAsia="en-US"/>
    </w:rPr>
  </w:style>
  <w:style w:type="character" w:customStyle="1" w:styleId="TitleChar">
    <w:name w:val="Title Char"/>
    <w:basedOn w:val="DefaultParagraphFont"/>
    <w:link w:val="Title"/>
    <w:rsid w:val="008C7743"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321D9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D184C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9D184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17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2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ING FEATURE CLASSES and DATA</vt:lpstr>
    </vt:vector>
  </TitlesOfParts>
  <Company>utd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ING FEATURE CLASSES and DATA</dc:title>
  <dc:creator>jh</dc:creator>
  <cp:lastModifiedBy>Chastain, Bryan</cp:lastModifiedBy>
  <cp:revision>20</cp:revision>
  <dcterms:created xsi:type="dcterms:W3CDTF">2013-10-22T19:02:00Z</dcterms:created>
  <dcterms:modified xsi:type="dcterms:W3CDTF">2021-10-28T22:41:00Z</dcterms:modified>
</cp:coreProperties>
</file>